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57691" w14:textId="77777777" w:rsidR="00C81612" w:rsidRDefault="00C81612" w:rsidP="00C81612">
      <w:pPr>
        <w:rPr>
          <w:rFonts w:cstheme="minorHAnsi"/>
          <w:b/>
          <w:sz w:val="24"/>
          <w:szCs w:val="24"/>
        </w:rPr>
      </w:pPr>
    </w:p>
    <w:p w14:paraId="237E8609" w14:textId="6C75243B" w:rsidR="00F009B3" w:rsidRDefault="00F009B3" w:rsidP="00C81612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Spondon Sayeed</w:t>
      </w:r>
    </w:p>
    <w:p w14:paraId="2CD3FD43" w14:textId="5A02BCB8" w:rsidR="00F009B3" w:rsidRDefault="00F009B3" w:rsidP="00C81612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110101278</w:t>
      </w:r>
    </w:p>
    <w:p w14:paraId="7211523B" w14:textId="1B79B4E4" w:rsidR="00F009B3" w:rsidRDefault="00F009B3" w:rsidP="00C81612">
      <w:pPr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Oct 30th</w:t>
      </w:r>
    </w:p>
    <w:p w14:paraId="7C8620B8" w14:textId="77777777" w:rsidR="00F009B3" w:rsidRDefault="00F009B3" w:rsidP="00C81612">
      <w:pPr>
        <w:rPr>
          <w:rFonts w:cstheme="minorHAnsi"/>
          <w:b/>
          <w:sz w:val="24"/>
          <w:szCs w:val="24"/>
        </w:rPr>
      </w:pPr>
    </w:p>
    <w:p w14:paraId="0AA1F9A2" w14:textId="25F43740" w:rsidR="002E043F" w:rsidRDefault="002E043F" w:rsidP="002E043F">
      <w:pPr>
        <w:jc w:val="center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Lab 3 – Graphics and Color, Page Layout, and Site Navigation</w:t>
      </w:r>
    </w:p>
    <w:p w14:paraId="5B1F96AE" w14:textId="702079D6" w:rsidR="00C81612" w:rsidRDefault="00C81612" w:rsidP="00AE18C9">
      <w:pPr>
        <w:rPr>
          <w:rFonts w:cstheme="minorHAnsi"/>
          <w:bCs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Goals: </w:t>
      </w:r>
      <w:r w:rsidR="002E043F">
        <w:rPr>
          <w:rFonts w:cstheme="minorHAnsi"/>
          <w:bCs/>
          <w:sz w:val="24"/>
          <w:szCs w:val="24"/>
        </w:rPr>
        <w:t>In this lab you need to read the 3 above chapters and answer the following questions.</w:t>
      </w:r>
      <w:r w:rsidR="002532A2">
        <w:rPr>
          <w:rFonts w:cstheme="minorHAnsi"/>
          <w:bCs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6120"/>
        <w:gridCol w:w="1795"/>
      </w:tblGrid>
      <w:tr w:rsidR="002D4CA1" w14:paraId="2BA1B72B" w14:textId="77777777" w:rsidTr="009815E7">
        <w:tc>
          <w:tcPr>
            <w:tcW w:w="1435" w:type="dxa"/>
          </w:tcPr>
          <w:p w14:paraId="0727E2AF" w14:textId="77777777" w:rsidR="002D4CA1" w:rsidRDefault="002D4CA1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Points</w:t>
            </w:r>
          </w:p>
        </w:tc>
        <w:tc>
          <w:tcPr>
            <w:tcW w:w="6120" w:type="dxa"/>
          </w:tcPr>
          <w:p w14:paraId="203018CF" w14:textId="77777777" w:rsidR="002D4CA1" w:rsidRDefault="002D4CA1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ubmission</w:t>
            </w:r>
          </w:p>
        </w:tc>
        <w:tc>
          <w:tcPr>
            <w:tcW w:w="1795" w:type="dxa"/>
          </w:tcPr>
          <w:p w14:paraId="703490BE" w14:textId="77777777" w:rsidR="002D4CA1" w:rsidRDefault="002D4CA1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Due date</w:t>
            </w:r>
          </w:p>
        </w:tc>
      </w:tr>
      <w:tr w:rsidR="002D4CA1" w14:paraId="19D5A3A8" w14:textId="77777777" w:rsidTr="009815E7">
        <w:tc>
          <w:tcPr>
            <w:tcW w:w="1435" w:type="dxa"/>
          </w:tcPr>
          <w:p w14:paraId="75FCC70E" w14:textId="77777777" w:rsidR="002D4CA1" w:rsidRDefault="002D4CA1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</w:p>
          <w:p w14:paraId="7D6D6D80" w14:textId="77777777" w:rsidR="002D4CA1" w:rsidRDefault="002D4CA1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6120" w:type="dxa"/>
          </w:tcPr>
          <w:p w14:paraId="0CA04F33" w14:textId="77777777" w:rsidR="00CA7D0C" w:rsidRDefault="00CA7D0C" w:rsidP="000C305C">
            <w:pPr>
              <w:rPr>
                <w:rFonts w:cstheme="minorHAnsi"/>
                <w:bCs/>
                <w:sz w:val="24"/>
                <w:szCs w:val="24"/>
                <w:highlight w:val="yellow"/>
              </w:rPr>
            </w:pPr>
          </w:p>
          <w:p w14:paraId="52E23DA3" w14:textId="360FBEAC" w:rsidR="002D4CA1" w:rsidRDefault="002D4CA1" w:rsidP="009815E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Cs/>
                <w:sz w:val="24"/>
                <w:szCs w:val="24"/>
                <w:highlight w:val="yellow"/>
              </w:rPr>
              <w:t xml:space="preserve">Write your answers </w:t>
            </w:r>
            <w:r w:rsidRPr="009815E7">
              <w:rPr>
                <w:rFonts w:cstheme="minorHAnsi"/>
                <w:bCs/>
                <w:sz w:val="24"/>
                <w:szCs w:val="24"/>
                <w:highlight w:val="yellow"/>
                <w:u w:val="single"/>
              </w:rPr>
              <w:t>in this file</w:t>
            </w:r>
            <w:r w:rsidRPr="002532A2">
              <w:rPr>
                <w:rFonts w:cstheme="minorHAnsi"/>
                <w:bCs/>
                <w:sz w:val="24"/>
                <w:szCs w:val="24"/>
                <w:highlight w:val="yellow"/>
              </w:rPr>
              <w:t xml:space="preserve">, save it as a </w:t>
            </w:r>
            <w:r w:rsidR="009815E7">
              <w:rPr>
                <w:rFonts w:cstheme="minorHAnsi"/>
                <w:bCs/>
                <w:sz w:val="24"/>
                <w:szCs w:val="24"/>
                <w:highlight w:val="yellow"/>
              </w:rPr>
              <w:t>.</w:t>
            </w:r>
            <w:r w:rsidRPr="002532A2">
              <w:rPr>
                <w:rFonts w:cstheme="minorHAnsi"/>
                <w:bCs/>
                <w:sz w:val="24"/>
                <w:szCs w:val="24"/>
                <w:highlight w:val="yellow"/>
              </w:rPr>
              <w:t>pdf and submit it on or before the due date.</w:t>
            </w:r>
          </w:p>
        </w:tc>
        <w:tc>
          <w:tcPr>
            <w:tcW w:w="1795" w:type="dxa"/>
          </w:tcPr>
          <w:p w14:paraId="4C6379CB" w14:textId="77777777" w:rsidR="002D4CA1" w:rsidRDefault="002D4CA1" w:rsidP="000C305C">
            <w:pPr>
              <w:jc w:val="center"/>
              <w:rPr>
                <w:rFonts w:cstheme="minorHAnsi"/>
                <w:bCs/>
                <w:sz w:val="24"/>
                <w:szCs w:val="24"/>
              </w:rPr>
            </w:pPr>
          </w:p>
          <w:p w14:paraId="1F4449F3" w14:textId="6F10CB31" w:rsidR="002D4CA1" w:rsidRDefault="009815E7" w:rsidP="000C305C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Monday Oct 30</w:t>
            </w:r>
          </w:p>
        </w:tc>
      </w:tr>
    </w:tbl>
    <w:p w14:paraId="4D27B3C1" w14:textId="77777777" w:rsidR="002D4CA1" w:rsidRDefault="002D4CA1" w:rsidP="00AE18C9">
      <w:pPr>
        <w:rPr>
          <w:rFonts w:cstheme="minorHAnsi"/>
          <w:bCs/>
          <w:sz w:val="24"/>
          <w:szCs w:val="24"/>
        </w:rPr>
      </w:pPr>
    </w:p>
    <w:p w14:paraId="507EF958" w14:textId="77777777" w:rsidR="002E043F" w:rsidRDefault="002E043F" w:rsidP="00AE18C9">
      <w:pPr>
        <w:rPr>
          <w:rFonts w:cstheme="minorHAnsi"/>
          <w:bCs/>
          <w:sz w:val="24"/>
          <w:szCs w:val="24"/>
        </w:rPr>
      </w:pPr>
    </w:p>
    <w:p w14:paraId="08BE1B73" w14:textId="2A2B3726" w:rsidR="002E043F" w:rsidRDefault="002E043F" w:rsidP="002532A2">
      <w:pPr>
        <w:rPr>
          <w:rFonts w:cstheme="minorHAnsi"/>
          <w:b/>
          <w:sz w:val="24"/>
          <w:szCs w:val="24"/>
        </w:rPr>
      </w:pPr>
      <w:r w:rsidRPr="002E043F">
        <w:rPr>
          <w:rFonts w:cstheme="minorHAnsi"/>
          <w:b/>
          <w:sz w:val="24"/>
          <w:szCs w:val="24"/>
        </w:rPr>
        <w:t>Part 1: Graphics and Color</w:t>
      </w:r>
      <w:r w:rsidR="00F91987">
        <w:rPr>
          <w:rFonts w:cstheme="minorHAnsi"/>
          <w:b/>
          <w:sz w:val="24"/>
          <w:szCs w:val="24"/>
        </w:rPr>
        <w:t xml:space="preserve"> </w:t>
      </w:r>
      <w:r w:rsidR="00F91987" w:rsidRPr="00F91987">
        <w:rPr>
          <w:rFonts w:cstheme="minorHAnsi"/>
          <w:b/>
          <w:sz w:val="24"/>
          <w:szCs w:val="24"/>
        </w:rPr>
        <w:t>[</w:t>
      </w:r>
      <w:r w:rsidR="00F91987">
        <w:rPr>
          <w:rFonts w:cstheme="minorHAnsi"/>
          <w:b/>
          <w:sz w:val="24"/>
          <w:szCs w:val="24"/>
        </w:rPr>
        <w:t>2</w:t>
      </w:r>
      <w:r w:rsidR="00F91987" w:rsidRPr="00F91987">
        <w:rPr>
          <w:rFonts w:cstheme="minorHAnsi"/>
          <w:b/>
          <w:sz w:val="24"/>
          <w:szCs w:val="24"/>
        </w:rPr>
        <w:t xml:space="preserve"> marks]</w:t>
      </w:r>
    </w:p>
    <w:p w14:paraId="441B2458" w14:textId="46E55380" w:rsidR="002E043F" w:rsidRDefault="00F768F2" w:rsidP="00F768F2">
      <w:pPr>
        <w:rPr>
          <w:rFonts w:cstheme="minorHAnsi"/>
          <w:bCs/>
          <w:sz w:val="24"/>
          <w:szCs w:val="24"/>
        </w:rPr>
      </w:pPr>
      <w:r w:rsidRPr="00F768F2">
        <w:rPr>
          <w:rFonts w:cstheme="minorHAnsi"/>
          <w:bCs/>
          <w:sz w:val="24"/>
          <w:szCs w:val="24"/>
        </w:rPr>
        <w:t xml:space="preserve">Create a table that compares </w:t>
      </w:r>
      <w:r>
        <w:rPr>
          <w:rFonts w:cstheme="minorHAnsi"/>
          <w:bCs/>
          <w:sz w:val="24"/>
          <w:szCs w:val="24"/>
        </w:rPr>
        <w:t>the images formats:</w:t>
      </w:r>
      <w:r w:rsidRPr="00F768F2">
        <w:t xml:space="preserve"> </w:t>
      </w:r>
      <w:r w:rsidRPr="00F768F2">
        <w:rPr>
          <w:rFonts w:cstheme="minorHAnsi"/>
          <w:bCs/>
          <w:sz w:val="24"/>
          <w:szCs w:val="24"/>
        </w:rPr>
        <w:t>GIF, JPG, PNG and SVG</w:t>
      </w:r>
      <w:r>
        <w:rPr>
          <w:rFonts w:cstheme="minorHAnsi"/>
          <w:bCs/>
          <w:sz w:val="24"/>
          <w:szCs w:val="24"/>
        </w:rPr>
        <w:t>. In the comparison you need to discuss the following 4 features for each forma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768F2" w14:paraId="53D8B356" w14:textId="77777777" w:rsidTr="002532A2">
        <w:trPr>
          <w:trHeight w:val="576"/>
        </w:trPr>
        <w:tc>
          <w:tcPr>
            <w:tcW w:w="1870" w:type="dxa"/>
          </w:tcPr>
          <w:p w14:paraId="7B024D5D" w14:textId="77777777" w:rsidR="00F768F2" w:rsidRDefault="00F768F2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870" w:type="dxa"/>
          </w:tcPr>
          <w:p w14:paraId="225EE205" w14:textId="728B8BAF" w:rsidR="00F768F2" w:rsidRPr="002532A2" w:rsidRDefault="00F768F2" w:rsidP="002532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GIF</w:t>
            </w:r>
          </w:p>
        </w:tc>
        <w:tc>
          <w:tcPr>
            <w:tcW w:w="1870" w:type="dxa"/>
          </w:tcPr>
          <w:p w14:paraId="2D11AFC3" w14:textId="041D1E9B" w:rsidR="00F768F2" w:rsidRPr="002532A2" w:rsidRDefault="00F768F2" w:rsidP="002532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JPG</w:t>
            </w:r>
          </w:p>
        </w:tc>
        <w:tc>
          <w:tcPr>
            <w:tcW w:w="1870" w:type="dxa"/>
          </w:tcPr>
          <w:p w14:paraId="1A908C6E" w14:textId="6E422CE6" w:rsidR="00F768F2" w:rsidRPr="002532A2" w:rsidRDefault="00F768F2" w:rsidP="002532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PNG</w:t>
            </w:r>
          </w:p>
        </w:tc>
        <w:tc>
          <w:tcPr>
            <w:tcW w:w="1870" w:type="dxa"/>
          </w:tcPr>
          <w:p w14:paraId="36682177" w14:textId="616CFF13" w:rsidR="00F768F2" w:rsidRPr="002532A2" w:rsidRDefault="00F768F2" w:rsidP="002532A2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SVG</w:t>
            </w:r>
          </w:p>
        </w:tc>
      </w:tr>
      <w:tr w:rsidR="00F768F2" w14:paraId="4801450F" w14:textId="77777777" w:rsidTr="002532A2">
        <w:trPr>
          <w:trHeight w:val="576"/>
        </w:trPr>
        <w:tc>
          <w:tcPr>
            <w:tcW w:w="1870" w:type="dxa"/>
          </w:tcPr>
          <w:p w14:paraId="79BDA0B5" w14:textId="77777777" w:rsidR="00F768F2" w:rsidRDefault="00F768F2" w:rsidP="00F768F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F768F2">
              <w:rPr>
                <w:rFonts w:cstheme="minorHAnsi"/>
                <w:b/>
                <w:bCs/>
                <w:sz w:val="24"/>
                <w:szCs w:val="24"/>
              </w:rPr>
              <w:t xml:space="preserve">Compression and </w:t>
            </w:r>
            <w:r w:rsidR="00C65CCB">
              <w:rPr>
                <w:rFonts w:cstheme="minorHAnsi"/>
                <w:b/>
                <w:bCs/>
                <w:sz w:val="24"/>
                <w:szCs w:val="24"/>
              </w:rPr>
              <w:t>f</w:t>
            </w:r>
            <w:r w:rsidRPr="00F768F2">
              <w:rPr>
                <w:rFonts w:cstheme="minorHAnsi"/>
                <w:b/>
                <w:bCs/>
                <w:sz w:val="24"/>
                <w:szCs w:val="24"/>
              </w:rPr>
              <w:t xml:space="preserve">ile </w:t>
            </w:r>
            <w:r w:rsidR="00C65CCB">
              <w:rPr>
                <w:rFonts w:cstheme="minorHAnsi"/>
                <w:b/>
                <w:bCs/>
                <w:sz w:val="24"/>
                <w:szCs w:val="24"/>
              </w:rPr>
              <w:t>s</w:t>
            </w:r>
            <w:r w:rsidRPr="00F768F2">
              <w:rPr>
                <w:rFonts w:cstheme="minorHAnsi"/>
                <w:b/>
                <w:bCs/>
                <w:sz w:val="24"/>
                <w:szCs w:val="24"/>
              </w:rPr>
              <w:t>ize</w:t>
            </w:r>
            <w:r w:rsidR="00CA7D0C">
              <w:rPr>
                <w:rFonts w:cstheme="minorHAnsi"/>
                <w:b/>
                <w:bCs/>
                <w:sz w:val="24"/>
                <w:szCs w:val="24"/>
              </w:rPr>
              <w:t>.</w:t>
            </w:r>
          </w:p>
          <w:p w14:paraId="3B64D3AB" w14:textId="74E8C2A7" w:rsidR="00CA7D0C" w:rsidRDefault="00CA7D0C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870" w:type="dxa"/>
          </w:tcPr>
          <w:p w14:paraId="2C864603" w14:textId="77777777" w:rsidR="00F009B3" w:rsidRPr="00F009B3" w:rsidRDefault="00F009B3" w:rsidP="00F009B3">
            <w:pPr>
              <w:spacing w:after="0" w:line="240" w:lineRule="auto"/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 xml:space="preserve">no color information </w:t>
            </w:r>
            <w:proofErr w:type="gramStart"/>
            <w:r w:rsidRPr="00F009B3">
              <w:rPr>
                <w:rFonts w:cstheme="minorHAnsi"/>
                <w:bCs/>
                <w:sz w:val="24"/>
                <w:szCs w:val="24"/>
              </w:rPr>
              <w:t>is</w:t>
            </w:r>
            <w:proofErr w:type="gramEnd"/>
          </w:p>
          <w:p w14:paraId="29B6D9C3" w14:textId="74FE425D" w:rsidR="00F009B3" w:rsidRDefault="00F009B3" w:rsidP="00F009B3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 xml:space="preserve">discarded when the image is </w:t>
            </w:r>
            <w:proofErr w:type="gramStart"/>
            <w:r w:rsidRPr="00F009B3">
              <w:rPr>
                <w:rFonts w:cstheme="minorHAnsi"/>
                <w:bCs/>
                <w:sz w:val="24"/>
                <w:szCs w:val="24"/>
              </w:rPr>
              <w:t>compressed</w:t>
            </w:r>
            <w:proofErr w:type="gramEnd"/>
          </w:p>
          <w:p w14:paraId="26191067" w14:textId="68B94176" w:rsidR="00F009B3" w:rsidRDefault="00F009B3" w:rsidP="00F009B3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870" w:type="dxa"/>
          </w:tcPr>
          <w:p w14:paraId="2A970B9F" w14:textId="7B131DF7" w:rsidR="00F768F2" w:rsidRDefault="00F009B3" w:rsidP="00F009B3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>The higher the compression, the lower the image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F009B3">
              <w:rPr>
                <w:rFonts w:cstheme="minorHAnsi"/>
                <w:bCs/>
                <w:sz w:val="24"/>
                <w:szCs w:val="24"/>
              </w:rPr>
              <w:t>quality</w:t>
            </w:r>
          </w:p>
        </w:tc>
        <w:tc>
          <w:tcPr>
            <w:tcW w:w="1870" w:type="dxa"/>
          </w:tcPr>
          <w:p w14:paraId="0E48D268" w14:textId="77777777" w:rsidR="0082138D" w:rsidRPr="0082138D" w:rsidRDefault="0082138D" w:rsidP="0082138D">
            <w:pPr>
              <w:spacing w:after="0" w:line="240" w:lineRule="auto"/>
              <w:rPr>
                <w:rFonts w:cstheme="minorHAnsi"/>
                <w:bCs/>
                <w:sz w:val="24"/>
                <w:szCs w:val="24"/>
              </w:rPr>
            </w:pPr>
            <w:r w:rsidRPr="0082138D">
              <w:rPr>
                <w:rFonts w:cstheme="minorHAnsi"/>
                <w:bCs/>
                <w:sz w:val="24"/>
                <w:szCs w:val="24"/>
              </w:rPr>
              <w:t>lossless format compresses bit images to</w:t>
            </w:r>
          </w:p>
          <w:p w14:paraId="7FA5A22F" w14:textId="1ABC9D13" w:rsidR="00F768F2" w:rsidRDefault="0082138D" w:rsidP="0082138D">
            <w:pPr>
              <w:rPr>
                <w:rFonts w:cstheme="minorHAnsi"/>
                <w:bCs/>
                <w:sz w:val="24"/>
                <w:szCs w:val="24"/>
              </w:rPr>
            </w:pPr>
            <w:r w:rsidRPr="0082138D">
              <w:rPr>
                <w:rFonts w:cstheme="minorHAnsi"/>
                <w:bCs/>
                <w:sz w:val="24"/>
                <w:szCs w:val="24"/>
              </w:rPr>
              <w:t>smaller file sizes than GIF</w:t>
            </w:r>
          </w:p>
        </w:tc>
        <w:tc>
          <w:tcPr>
            <w:tcW w:w="1870" w:type="dxa"/>
          </w:tcPr>
          <w:p w14:paraId="104BD399" w14:textId="7F8C56A1" w:rsidR="00F768F2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82138D">
              <w:rPr>
                <w:rFonts w:cstheme="minorHAnsi"/>
                <w:bCs/>
                <w:sz w:val="24"/>
                <w:szCs w:val="24"/>
              </w:rPr>
              <w:t>generally small and efficient, especially for simple or geometric graphics.</w:t>
            </w:r>
          </w:p>
        </w:tc>
      </w:tr>
      <w:tr w:rsidR="00F768F2" w14:paraId="6A588BBC" w14:textId="77777777" w:rsidTr="002532A2">
        <w:trPr>
          <w:trHeight w:val="576"/>
        </w:trPr>
        <w:tc>
          <w:tcPr>
            <w:tcW w:w="1870" w:type="dxa"/>
          </w:tcPr>
          <w:p w14:paraId="03732F43" w14:textId="77777777" w:rsidR="00F768F2" w:rsidRDefault="00C65CCB" w:rsidP="00F768F2">
            <w:pPr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Transparency support</w:t>
            </w:r>
            <w:r w:rsidR="00CA7D0C">
              <w:rPr>
                <w:rFonts w:cstheme="minorHAnsi"/>
                <w:b/>
                <w:sz w:val="24"/>
                <w:szCs w:val="24"/>
              </w:rPr>
              <w:t>.</w:t>
            </w:r>
          </w:p>
          <w:p w14:paraId="73C33E4B" w14:textId="3C684E9E" w:rsidR="00CA7D0C" w:rsidRPr="002532A2" w:rsidRDefault="00CA7D0C" w:rsidP="00F768F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70" w:type="dxa"/>
          </w:tcPr>
          <w:p w14:paraId="2439A807" w14:textId="1C64D993" w:rsidR="00F768F2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es</w:t>
            </w:r>
          </w:p>
        </w:tc>
        <w:tc>
          <w:tcPr>
            <w:tcW w:w="1870" w:type="dxa"/>
          </w:tcPr>
          <w:p w14:paraId="03CC4505" w14:textId="3385613D" w:rsidR="00F768F2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No</w:t>
            </w:r>
          </w:p>
          <w:p w14:paraId="52EFD3DB" w14:textId="48D40E9B" w:rsidR="00F009B3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</w:tc>
        <w:tc>
          <w:tcPr>
            <w:tcW w:w="1870" w:type="dxa"/>
          </w:tcPr>
          <w:p w14:paraId="559F650E" w14:textId="687D2F41" w:rsidR="00F768F2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es</w:t>
            </w:r>
          </w:p>
        </w:tc>
        <w:tc>
          <w:tcPr>
            <w:tcW w:w="1870" w:type="dxa"/>
          </w:tcPr>
          <w:p w14:paraId="5EF4A486" w14:textId="5982F9B7" w:rsidR="00F768F2" w:rsidRDefault="007543C5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Yes</w:t>
            </w:r>
          </w:p>
        </w:tc>
      </w:tr>
      <w:tr w:rsidR="00F768F2" w14:paraId="669AE9F9" w14:textId="77777777" w:rsidTr="002532A2">
        <w:trPr>
          <w:trHeight w:val="576"/>
        </w:trPr>
        <w:tc>
          <w:tcPr>
            <w:tcW w:w="1870" w:type="dxa"/>
          </w:tcPr>
          <w:p w14:paraId="0F4A9CA6" w14:textId="77777777" w:rsidR="00F768F2" w:rsidRDefault="00C65CCB" w:rsidP="00F768F2">
            <w:pPr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t>Color depth: how many colors are supported</w:t>
            </w:r>
            <w:r w:rsidR="00CA7D0C">
              <w:rPr>
                <w:rFonts w:cstheme="minorHAnsi"/>
                <w:b/>
                <w:sz w:val="24"/>
                <w:szCs w:val="24"/>
              </w:rPr>
              <w:t>.</w:t>
            </w:r>
          </w:p>
          <w:p w14:paraId="61F58A14" w14:textId="5D9F2026" w:rsidR="00CA7D0C" w:rsidRPr="002532A2" w:rsidRDefault="00CA7D0C" w:rsidP="00F768F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70" w:type="dxa"/>
          </w:tcPr>
          <w:p w14:paraId="3A5E6751" w14:textId="4AB90EC1" w:rsidR="00802352" w:rsidRPr="00F009B3" w:rsidRDefault="00F009B3" w:rsidP="00802352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 xml:space="preserve">The color depth of GIF is 8-bit, </w:t>
            </w:r>
          </w:p>
          <w:p w14:paraId="23BF18DA" w14:textId="3CA4FE5A" w:rsidR="00F768F2" w:rsidRDefault="00F009B3" w:rsidP="00F009B3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>no more than 256 colors</w:t>
            </w:r>
          </w:p>
        </w:tc>
        <w:tc>
          <w:tcPr>
            <w:tcW w:w="1870" w:type="dxa"/>
          </w:tcPr>
          <w:p w14:paraId="4DEDBEC7" w14:textId="77777777" w:rsidR="00F009B3" w:rsidRPr="00F009B3" w:rsidRDefault="00F009B3" w:rsidP="00F009B3">
            <w:pPr>
              <w:spacing w:after="0" w:line="240" w:lineRule="auto"/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>JPGs are 24-bit RGB images that allow millions of</w:t>
            </w:r>
          </w:p>
          <w:p w14:paraId="75293923" w14:textId="34BCBA00" w:rsidR="00F768F2" w:rsidRDefault="00F009B3" w:rsidP="00F009B3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>colors</w:t>
            </w:r>
          </w:p>
        </w:tc>
        <w:tc>
          <w:tcPr>
            <w:tcW w:w="1870" w:type="dxa"/>
          </w:tcPr>
          <w:p w14:paraId="4981DAAB" w14:textId="02820D04" w:rsidR="00F768F2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P</w:t>
            </w:r>
            <w:r w:rsidRPr="0082138D">
              <w:rPr>
                <w:rFonts w:cstheme="minorHAnsi"/>
                <w:bCs/>
                <w:sz w:val="24"/>
                <w:szCs w:val="24"/>
              </w:rPr>
              <w:t xml:space="preserve">NG images can have a 32-bit color depth </w:t>
            </w:r>
            <w:r w:rsidR="00802352">
              <w:rPr>
                <w:rFonts w:cstheme="minorHAnsi"/>
                <w:bCs/>
                <w:sz w:val="24"/>
                <w:szCs w:val="24"/>
              </w:rPr>
              <w:t xml:space="preserve">with </w:t>
            </w:r>
            <w:r w:rsidRPr="0082138D">
              <w:rPr>
                <w:rFonts w:cstheme="minorHAnsi"/>
                <w:bCs/>
                <w:sz w:val="24"/>
                <w:szCs w:val="24"/>
              </w:rPr>
              <w:t>alpha channel is added</w:t>
            </w:r>
          </w:p>
        </w:tc>
        <w:tc>
          <w:tcPr>
            <w:tcW w:w="1870" w:type="dxa"/>
          </w:tcPr>
          <w:p w14:paraId="15AE9BC7" w14:textId="5554FFF5" w:rsidR="00F768F2" w:rsidRDefault="007543C5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7543C5">
              <w:rPr>
                <w:rFonts w:cstheme="minorHAnsi"/>
                <w:bCs/>
                <w:sz w:val="24"/>
                <w:szCs w:val="24"/>
              </w:rPr>
              <w:t>no predefined limit of colors or shades that can be used</w:t>
            </w:r>
          </w:p>
        </w:tc>
      </w:tr>
      <w:tr w:rsidR="00C65CCB" w14:paraId="6E410537" w14:textId="77777777" w:rsidTr="002532A2">
        <w:trPr>
          <w:trHeight w:val="576"/>
        </w:trPr>
        <w:tc>
          <w:tcPr>
            <w:tcW w:w="1870" w:type="dxa"/>
          </w:tcPr>
          <w:p w14:paraId="2B1F5DA2" w14:textId="6D57D54F" w:rsidR="00C65CCB" w:rsidRDefault="00C65CCB" w:rsidP="00F768F2">
            <w:pPr>
              <w:rPr>
                <w:rFonts w:cstheme="minorHAnsi"/>
                <w:b/>
                <w:sz w:val="24"/>
                <w:szCs w:val="24"/>
              </w:rPr>
            </w:pPr>
            <w:r w:rsidRPr="002532A2">
              <w:rPr>
                <w:rFonts w:cstheme="minorHAnsi"/>
                <w:b/>
                <w:sz w:val="24"/>
                <w:szCs w:val="24"/>
              </w:rPr>
              <w:lastRenderedPageBreak/>
              <w:t>Scalability and quality: what happens if we resize the image</w:t>
            </w:r>
            <w:r w:rsidR="00CA7D0C">
              <w:rPr>
                <w:rFonts w:cstheme="minorHAnsi"/>
                <w:b/>
                <w:sz w:val="24"/>
                <w:szCs w:val="24"/>
              </w:rPr>
              <w:t>.</w:t>
            </w:r>
          </w:p>
          <w:p w14:paraId="4E4A8AE8" w14:textId="4416E209" w:rsidR="00CA7D0C" w:rsidRPr="002532A2" w:rsidRDefault="00CA7D0C" w:rsidP="00F768F2">
            <w:pPr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870" w:type="dxa"/>
          </w:tcPr>
          <w:p w14:paraId="663C9F0F" w14:textId="77777777" w:rsidR="00C65CCB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rPr>
                <w:rFonts w:cstheme="minorHAnsi"/>
                <w:bCs/>
                <w:sz w:val="24"/>
                <w:szCs w:val="24"/>
              </w:rPr>
              <w:t xml:space="preserve">reducing the image size significantly can lead to a loss of </w:t>
            </w:r>
            <w:proofErr w:type="gramStart"/>
            <w:r w:rsidRPr="00F009B3">
              <w:rPr>
                <w:rFonts w:cstheme="minorHAnsi"/>
                <w:bCs/>
                <w:sz w:val="24"/>
                <w:szCs w:val="24"/>
              </w:rPr>
              <w:t>detail</w:t>
            </w:r>
            <w:proofErr w:type="gramEnd"/>
          </w:p>
          <w:p w14:paraId="584DF1A3" w14:textId="77777777" w:rsidR="00F009B3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1CBFB3AF" w14:textId="33295D36" w:rsidR="00F009B3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enlarging the image size can lead to a pixelated or blocky appearance</w:t>
            </w:r>
          </w:p>
        </w:tc>
        <w:tc>
          <w:tcPr>
            <w:tcW w:w="1870" w:type="dxa"/>
          </w:tcPr>
          <w:p w14:paraId="05E633DF" w14:textId="77777777" w:rsidR="00C65CCB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F009B3">
              <w:t>significant reductions</w:t>
            </w:r>
            <w:r>
              <w:rPr>
                <w:rFonts w:cstheme="minorHAnsi"/>
                <w:bCs/>
                <w:sz w:val="24"/>
                <w:szCs w:val="24"/>
              </w:rPr>
              <w:t xml:space="preserve"> </w:t>
            </w:r>
            <w:r w:rsidRPr="00F009B3">
              <w:rPr>
                <w:rFonts w:cstheme="minorHAnsi"/>
                <w:bCs/>
                <w:sz w:val="24"/>
                <w:szCs w:val="24"/>
              </w:rPr>
              <w:t xml:space="preserve">can result in a loss of detail and a decrease in image </w:t>
            </w:r>
            <w:proofErr w:type="gramStart"/>
            <w:r w:rsidRPr="00F009B3">
              <w:rPr>
                <w:rFonts w:cstheme="minorHAnsi"/>
                <w:bCs/>
                <w:sz w:val="24"/>
                <w:szCs w:val="24"/>
              </w:rPr>
              <w:t>quality</w:t>
            </w:r>
            <w:proofErr w:type="gramEnd"/>
          </w:p>
          <w:p w14:paraId="784320DA" w14:textId="77777777" w:rsidR="00F009B3" w:rsidRDefault="00F009B3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015D0C68" w14:textId="2A67B3AF" w:rsidR="00F009B3" w:rsidRDefault="00EF1CB2" w:rsidP="00F768F2">
            <w:pPr>
              <w:rPr>
                <w:rFonts w:cstheme="minorHAnsi"/>
                <w:bCs/>
                <w:sz w:val="24"/>
                <w:szCs w:val="24"/>
              </w:rPr>
            </w:pPr>
            <w:r>
              <w:rPr>
                <w:rFonts w:cstheme="minorHAnsi"/>
                <w:bCs/>
                <w:sz w:val="24"/>
                <w:szCs w:val="24"/>
              </w:rPr>
              <w:t>e</w:t>
            </w:r>
            <w:r w:rsidRPr="00EF1CB2">
              <w:rPr>
                <w:rFonts w:cstheme="minorHAnsi"/>
                <w:bCs/>
                <w:sz w:val="24"/>
                <w:szCs w:val="24"/>
              </w:rPr>
              <w:t>nlarging a JPEG image often leads to visible pixelation</w:t>
            </w:r>
          </w:p>
        </w:tc>
        <w:tc>
          <w:tcPr>
            <w:tcW w:w="1870" w:type="dxa"/>
          </w:tcPr>
          <w:p w14:paraId="5D3DB59B" w14:textId="77777777" w:rsidR="00C65CCB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82138D">
              <w:rPr>
                <w:rFonts w:cstheme="minorHAnsi"/>
                <w:bCs/>
                <w:sz w:val="24"/>
                <w:szCs w:val="24"/>
              </w:rPr>
              <w:t>retains its quality, and you can reduce its dimensions without a significant loss of detail or clarity.</w:t>
            </w:r>
          </w:p>
          <w:p w14:paraId="253096D4" w14:textId="77777777" w:rsidR="0082138D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</w:p>
          <w:p w14:paraId="69B19E5D" w14:textId="599FEFCA" w:rsidR="0082138D" w:rsidRDefault="0082138D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82138D">
              <w:rPr>
                <w:rFonts w:cstheme="minorHAnsi"/>
                <w:bCs/>
                <w:sz w:val="24"/>
                <w:szCs w:val="24"/>
              </w:rPr>
              <w:t>making it larger, can lead to quality loss, it can appear pixelated or blurry, especially if the original image has a lower resolution</w:t>
            </w:r>
          </w:p>
        </w:tc>
        <w:tc>
          <w:tcPr>
            <w:tcW w:w="1870" w:type="dxa"/>
          </w:tcPr>
          <w:p w14:paraId="5E15328C" w14:textId="36495FF1" w:rsidR="00C65CCB" w:rsidRDefault="008F3D32" w:rsidP="00F768F2">
            <w:pPr>
              <w:rPr>
                <w:rFonts w:cstheme="minorHAnsi"/>
                <w:bCs/>
                <w:sz w:val="24"/>
                <w:szCs w:val="24"/>
              </w:rPr>
            </w:pPr>
            <w:r w:rsidRPr="008F3D32">
              <w:rPr>
                <w:rFonts w:cstheme="minorHAnsi"/>
                <w:bCs/>
                <w:sz w:val="24"/>
                <w:szCs w:val="24"/>
              </w:rPr>
              <w:t xml:space="preserve">No </w:t>
            </w:r>
            <w:r>
              <w:rPr>
                <w:rFonts w:cstheme="minorHAnsi"/>
                <w:bCs/>
                <w:sz w:val="24"/>
                <w:szCs w:val="24"/>
              </w:rPr>
              <w:t>l</w:t>
            </w:r>
            <w:r w:rsidRPr="008F3D32">
              <w:rPr>
                <w:rFonts w:cstheme="minorHAnsi"/>
                <w:bCs/>
                <w:sz w:val="24"/>
                <w:szCs w:val="24"/>
              </w:rPr>
              <w:t xml:space="preserve">oss of </w:t>
            </w:r>
            <w:r>
              <w:rPr>
                <w:rFonts w:cstheme="minorHAnsi"/>
                <w:bCs/>
                <w:sz w:val="24"/>
                <w:szCs w:val="24"/>
              </w:rPr>
              <w:t>d</w:t>
            </w:r>
            <w:r w:rsidRPr="008F3D32">
              <w:rPr>
                <w:rFonts w:cstheme="minorHAnsi"/>
                <w:bCs/>
                <w:sz w:val="24"/>
                <w:szCs w:val="24"/>
              </w:rPr>
              <w:t xml:space="preserve">etail </w:t>
            </w:r>
            <w:r>
              <w:rPr>
                <w:rFonts w:cstheme="minorHAnsi"/>
                <w:bCs/>
                <w:sz w:val="24"/>
                <w:szCs w:val="24"/>
              </w:rPr>
              <w:t>s</w:t>
            </w:r>
            <w:r w:rsidRPr="008F3D32">
              <w:rPr>
                <w:rFonts w:cstheme="minorHAnsi"/>
                <w:bCs/>
                <w:sz w:val="24"/>
                <w:szCs w:val="24"/>
              </w:rPr>
              <w:t>ince SVG is made up of mathematical definitions of shapes, not pixels</w:t>
            </w:r>
          </w:p>
        </w:tc>
      </w:tr>
    </w:tbl>
    <w:p w14:paraId="63A88380" w14:textId="77777777" w:rsidR="00F768F2" w:rsidRPr="00F768F2" w:rsidRDefault="00F768F2" w:rsidP="00F768F2">
      <w:pPr>
        <w:rPr>
          <w:rFonts w:cstheme="minorHAnsi"/>
          <w:bCs/>
          <w:sz w:val="24"/>
          <w:szCs w:val="24"/>
        </w:rPr>
      </w:pPr>
    </w:p>
    <w:p w14:paraId="1A98D7C2" w14:textId="77777777" w:rsidR="002E043F" w:rsidRDefault="002E043F" w:rsidP="00AE18C9">
      <w:pPr>
        <w:rPr>
          <w:rFonts w:cstheme="minorHAnsi"/>
          <w:bCs/>
          <w:sz w:val="24"/>
          <w:szCs w:val="24"/>
        </w:rPr>
      </w:pPr>
    </w:p>
    <w:p w14:paraId="5C27CEEF" w14:textId="0B89E9DE" w:rsidR="00F91987" w:rsidRPr="00753E50" w:rsidRDefault="00F91987" w:rsidP="00AE18C9">
      <w:pPr>
        <w:rPr>
          <w:rFonts w:cstheme="minorHAnsi"/>
          <w:b/>
          <w:sz w:val="24"/>
          <w:szCs w:val="24"/>
        </w:rPr>
      </w:pPr>
      <w:r w:rsidRPr="00753E50">
        <w:rPr>
          <w:rFonts w:cstheme="minorHAnsi"/>
          <w:b/>
          <w:sz w:val="24"/>
          <w:szCs w:val="24"/>
        </w:rPr>
        <w:t>Part 2: Page la</w:t>
      </w:r>
      <w:r w:rsidR="00753E50" w:rsidRPr="00753E50">
        <w:rPr>
          <w:rFonts w:cstheme="minorHAnsi"/>
          <w:b/>
          <w:sz w:val="24"/>
          <w:szCs w:val="24"/>
        </w:rPr>
        <w:t>y</w:t>
      </w:r>
      <w:r w:rsidRPr="00753E50">
        <w:rPr>
          <w:rFonts w:cstheme="minorHAnsi"/>
          <w:b/>
          <w:sz w:val="24"/>
          <w:szCs w:val="24"/>
        </w:rPr>
        <w:t>out and site navigation</w:t>
      </w:r>
      <w:r w:rsidR="009815E7">
        <w:rPr>
          <w:rFonts w:cstheme="minorHAnsi"/>
          <w:b/>
          <w:sz w:val="24"/>
          <w:szCs w:val="24"/>
        </w:rPr>
        <w:t xml:space="preserve"> [3 marks]</w:t>
      </w:r>
    </w:p>
    <w:p w14:paraId="510C8325" w14:textId="77F3CC5E" w:rsidR="002E043F" w:rsidRDefault="002D4CA1" w:rsidP="00AE18C9">
      <w:p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Consider </w:t>
      </w:r>
      <w:r w:rsidR="00753E50">
        <w:rPr>
          <w:rFonts w:cstheme="minorHAnsi"/>
          <w:bCs/>
          <w:sz w:val="24"/>
          <w:szCs w:val="24"/>
        </w:rPr>
        <w:t>the following</w:t>
      </w:r>
      <w:r>
        <w:rPr>
          <w:rFonts w:cstheme="minorHAnsi"/>
          <w:bCs/>
          <w:sz w:val="24"/>
          <w:szCs w:val="24"/>
        </w:rPr>
        <w:t xml:space="preserve"> HTML code:</w:t>
      </w:r>
    </w:p>
    <w:p w14:paraId="50A99DD2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!DOCTYPE html&gt;</w:t>
      </w:r>
    </w:p>
    <w:p w14:paraId="16185F1A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html lang="</w:t>
      </w:r>
      <w:proofErr w:type="spellStart"/>
      <w:r w:rsidRPr="002D4CA1">
        <w:rPr>
          <w:rFonts w:ascii="Courier New" w:hAnsi="Courier New" w:cs="Courier New"/>
          <w:bCs/>
          <w:sz w:val="20"/>
          <w:szCs w:val="20"/>
        </w:rPr>
        <w:t>en</w:t>
      </w:r>
      <w:proofErr w:type="spellEnd"/>
      <w:r w:rsidRPr="002D4CA1">
        <w:rPr>
          <w:rFonts w:ascii="Courier New" w:hAnsi="Courier New" w:cs="Courier New"/>
          <w:bCs/>
          <w:sz w:val="20"/>
          <w:szCs w:val="20"/>
        </w:rPr>
        <w:t>"&gt;</w:t>
      </w:r>
    </w:p>
    <w:p w14:paraId="40052BCE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head&gt;</w:t>
      </w:r>
    </w:p>
    <w:p w14:paraId="216E62FE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meta charset="UTF-8"&gt;</w:t>
      </w:r>
    </w:p>
    <w:p w14:paraId="22D865FE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meta name="viewport" content="width=device-width, initial-scale=1.0"&gt;</w:t>
      </w:r>
    </w:p>
    <w:p w14:paraId="62CD9232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title&gt;Simple Web Page&lt;/title&gt;</w:t>
      </w:r>
    </w:p>
    <w:p w14:paraId="036E689A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style&gt;</w:t>
      </w:r>
    </w:p>
    <w:p w14:paraId="3DAF86A8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/* Add some basic CSS styles for the header and navbar */</w:t>
      </w:r>
    </w:p>
    <w:p w14:paraId="11CDA30A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header {</w:t>
      </w:r>
    </w:p>
    <w:p w14:paraId="18F47F77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background-color: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#333;</w:t>
      </w:r>
      <w:proofErr w:type="gramEnd"/>
    </w:p>
    <w:p w14:paraId="76CAC0FC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color: #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fff;</w:t>
      </w:r>
      <w:proofErr w:type="gramEnd"/>
    </w:p>
    <w:p w14:paraId="5B5A6BB2" w14:textId="303BBCCB" w:rsidR="002D4CA1" w:rsidRPr="002D4CA1" w:rsidRDefault="002D4CA1" w:rsidP="00F91987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</w:t>
      </w:r>
      <w:r w:rsidR="006214F6" w:rsidRPr="00E118CF">
        <w:rPr>
          <w:rFonts w:ascii="Courier New" w:hAnsi="Courier New" w:cs="Courier New"/>
          <w:bCs/>
          <w:sz w:val="20"/>
          <w:szCs w:val="20"/>
          <w:highlight w:val="yellow"/>
        </w:rPr>
        <w:t>…</w:t>
      </w:r>
    </w:p>
    <w:p w14:paraId="26FC110C" w14:textId="4544E459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padding: 10px;}</w:t>
      </w:r>
    </w:p>
    <w:p w14:paraId="2F26B168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nav {</w:t>
      </w:r>
    </w:p>
    <w:p w14:paraId="7A70B786" w14:textId="77777777" w:rsid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background-color: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#444;</w:t>
      </w:r>
      <w:proofErr w:type="gramEnd"/>
    </w:p>
    <w:p w14:paraId="7DA3BB7A" w14:textId="6C024352" w:rsidR="006214F6" w:rsidRPr="002D4CA1" w:rsidRDefault="006214F6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>
        <w:rPr>
          <w:rFonts w:ascii="Courier New" w:hAnsi="Courier New" w:cs="Courier New"/>
          <w:bCs/>
          <w:sz w:val="20"/>
          <w:szCs w:val="20"/>
        </w:rPr>
        <w:t xml:space="preserve">            </w:t>
      </w:r>
      <w:r w:rsidRPr="002D4CA1">
        <w:rPr>
          <w:rFonts w:ascii="Courier New" w:hAnsi="Courier New" w:cs="Courier New"/>
          <w:bCs/>
          <w:sz w:val="20"/>
          <w:szCs w:val="20"/>
        </w:rPr>
        <w:t xml:space="preserve">padding: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10px;</w:t>
      </w:r>
      <w:proofErr w:type="gramEnd"/>
    </w:p>
    <w:p w14:paraId="5775E432" w14:textId="71A7B6D8" w:rsidR="002D4CA1" w:rsidRPr="002D4CA1" w:rsidRDefault="002D4CA1" w:rsidP="006214F6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</w:t>
      </w:r>
      <w:r w:rsidR="006214F6" w:rsidRPr="00E118CF">
        <w:rPr>
          <w:rFonts w:ascii="Courier New" w:hAnsi="Courier New" w:cs="Courier New"/>
          <w:bCs/>
          <w:sz w:val="20"/>
          <w:szCs w:val="20"/>
          <w:highlight w:val="yellow"/>
        </w:rPr>
        <w:t>…</w:t>
      </w:r>
      <w:r w:rsidRPr="002D4CA1">
        <w:rPr>
          <w:rFonts w:ascii="Courier New" w:hAnsi="Courier New" w:cs="Courier New"/>
          <w:bCs/>
          <w:sz w:val="20"/>
          <w:szCs w:val="20"/>
        </w:rPr>
        <w:t>}</w:t>
      </w:r>
    </w:p>
    <w:p w14:paraId="60C032F8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lastRenderedPageBreak/>
        <w:t xml:space="preserve">        nav a {</w:t>
      </w:r>
    </w:p>
    <w:p w14:paraId="48704802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color: #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fff;</w:t>
      </w:r>
      <w:proofErr w:type="gramEnd"/>
    </w:p>
    <w:p w14:paraId="16874E7E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text-decoration: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none;</w:t>
      </w:r>
      <w:proofErr w:type="gramEnd"/>
    </w:p>
    <w:p w14:paraId="31437AC9" w14:textId="77777777" w:rsidR="00F91987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    margin: 0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10px;</w:t>
      </w:r>
      <w:proofErr w:type="gramEnd"/>
    </w:p>
    <w:p w14:paraId="0669BC3C" w14:textId="31ADB909" w:rsidR="002D4CA1" w:rsidRPr="002D4CA1" w:rsidRDefault="00F91987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>
        <w:rPr>
          <w:rFonts w:ascii="Courier New" w:hAnsi="Courier New" w:cs="Courier New"/>
          <w:bCs/>
          <w:sz w:val="20"/>
          <w:szCs w:val="20"/>
        </w:rPr>
        <w:t xml:space="preserve">            display: block;</w:t>
      </w:r>
      <w:r w:rsidR="002D4CA1" w:rsidRPr="002D4CA1">
        <w:rPr>
          <w:rFonts w:ascii="Courier New" w:hAnsi="Courier New" w:cs="Courier New"/>
          <w:bCs/>
          <w:sz w:val="20"/>
          <w:szCs w:val="20"/>
        </w:rPr>
        <w:t>}</w:t>
      </w:r>
    </w:p>
    <w:p w14:paraId="2E050195" w14:textId="01D3525C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nav </w:t>
      </w:r>
      <w:proofErr w:type="gramStart"/>
      <w:r w:rsidRPr="002D4CA1">
        <w:rPr>
          <w:rFonts w:ascii="Courier New" w:hAnsi="Courier New" w:cs="Courier New"/>
          <w:bCs/>
          <w:sz w:val="20"/>
          <w:szCs w:val="20"/>
        </w:rPr>
        <w:t>a:hover</w:t>
      </w:r>
      <w:proofErr w:type="gramEnd"/>
      <w:r w:rsidRPr="002D4CA1">
        <w:rPr>
          <w:rFonts w:ascii="Courier New" w:hAnsi="Courier New" w:cs="Courier New"/>
          <w:bCs/>
          <w:sz w:val="20"/>
          <w:szCs w:val="20"/>
        </w:rPr>
        <w:t xml:space="preserve"> {</w:t>
      </w:r>
      <w:r w:rsidR="00C3300F" w:rsidRPr="00E118CF">
        <w:rPr>
          <w:rFonts w:ascii="Courier New" w:hAnsi="Courier New" w:cs="Courier New"/>
          <w:bCs/>
          <w:sz w:val="20"/>
          <w:szCs w:val="20"/>
          <w:highlight w:val="yellow"/>
        </w:rPr>
        <w:t>…</w:t>
      </w:r>
      <w:r w:rsidR="00C3300F">
        <w:rPr>
          <w:rFonts w:ascii="Courier New" w:hAnsi="Courier New" w:cs="Courier New"/>
          <w:bCs/>
          <w:sz w:val="20"/>
          <w:szCs w:val="20"/>
        </w:rPr>
        <w:t>}</w:t>
      </w:r>
    </w:p>
    <w:p w14:paraId="2AAF8E76" w14:textId="38F06C09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p {padding: 20px;}</w:t>
      </w:r>
    </w:p>
    <w:p w14:paraId="2BF8FCEA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/style&gt;</w:t>
      </w:r>
    </w:p>
    <w:p w14:paraId="0A0B71C1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/head&gt;</w:t>
      </w:r>
    </w:p>
    <w:p w14:paraId="7417BD4C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body&gt;</w:t>
      </w:r>
    </w:p>
    <w:p w14:paraId="4DC5F1B0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header&gt;</w:t>
      </w:r>
    </w:p>
    <w:p w14:paraId="3DD5C820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&lt;h1&gt;Welcome to My Website&lt;/h1&gt;</w:t>
      </w:r>
    </w:p>
    <w:p w14:paraId="4D6B4FA3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/header&gt;</w:t>
      </w:r>
    </w:p>
    <w:p w14:paraId="28DAFC27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</w:t>
      </w:r>
    </w:p>
    <w:p w14:paraId="74083922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nav&gt;</w:t>
      </w:r>
    </w:p>
    <w:p w14:paraId="7A84CCCD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&lt;a </w:t>
      </w:r>
      <w:proofErr w:type="spellStart"/>
      <w:r w:rsidRPr="002D4CA1">
        <w:rPr>
          <w:rFonts w:ascii="Courier New" w:hAnsi="Courier New" w:cs="Courier New"/>
          <w:bCs/>
          <w:sz w:val="20"/>
          <w:szCs w:val="20"/>
        </w:rPr>
        <w:t>href</w:t>
      </w:r>
      <w:proofErr w:type="spellEnd"/>
      <w:r w:rsidRPr="002D4CA1">
        <w:rPr>
          <w:rFonts w:ascii="Courier New" w:hAnsi="Courier New" w:cs="Courier New"/>
          <w:bCs/>
          <w:sz w:val="20"/>
          <w:szCs w:val="20"/>
        </w:rPr>
        <w:t>="#"&gt;Home&lt;/a&gt;</w:t>
      </w:r>
    </w:p>
    <w:p w14:paraId="53B1D3A0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&lt;a </w:t>
      </w:r>
      <w:proofErr w:type="spellStart"/>
      <w:r w:rsidRPr="002D4CA1">
        <w:rPr>
          <w:rFonts w:ascii="Courier New" w:hAnsi="Courier New" w:cs="Courier New"/>
          <w:bCs/>
          <w:sz w:val="20"/>
          <w:szCs w:val="20"/>
        </w:rPr>
        <w:t>href</w:t>
      </w:r>
      <w:proofErr w:type="spellEnd"/>
      <w:r w:rsidRPr="002D4CA1">
        <w:rPr>
          <w:rFonts w:ascii="Courier New" w:hAnsi="Courier New" w:cs="Courier New"/>
          <w:bCs/>
          <w:sz w:val="20"/>
          <w:szCs w:val="20"/>
        </w:rPr>
        <w:t>="#"&gt;About&lt;/a&gt;</w:t>
      </w:r>
    </w:p>
    <w:p w14:paraId="68108467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&lt;a </w:t>
      </w:r>
      <w:proofErr w:type="spellStart"/>
      <w:r w:rsidRPr="002D4CA1">
        <w:rPr>
          <w:rFonts w:ascii="Courier New" w:hAnsi="Courier New" w:cs="Courier New"/>
          <w:bCs/>
          <w:sz w:val="20"/>
          <w:szCs w:val="20"/>
        </w:rPr>
        <w:t>href</w:t>
      </w:r>
      <w:proofErr w:type="spellEnd"/>
      <w:r w:rsidRPr="002D4CA1">
        <w:rPr>
          <w:rFonts w:ascii="Courier New" w:hAnsi="Courier New" w:cs="Courier New"/>
          <w:bCs/>
          <w:sz w:val="20"/>
          <w:szCs w:val="20"/>
        </w:rPr>
        <w:t>="#"&gt;Contact&lt;/a&gt;</w:t>
      </w:r>
    </w:p>
    <w:p w14:paraId="0D7E9209" w14:textId="66CBDC59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/nav&gt;</w:t>
      </w:r>
    </w:p>
    <w:p w14:paraId="4BB513F9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main&gt;</w:t>
      </w:r>
    </w:p>
    <w:p w14:paraId="7CCC13D7" w14:textId="5306BF84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    &lt;p&gt;This is a simple web page with a header, a paragraph, and a navigation bar with three links. You can replace this text and customize the links as needed for your webpage.</w:t>
      </w:r>
      <w:r>
        <w:rPr>
          <w:rFonts w:ascii="Courier New" w:hAnsi="Courier New" w:cs="Courier New"/>
          <w:bCs/>
          <w:sz w:val="20"/>
          <w:szCs w:val="20"/>
        </w:rPr>
        <w:t xml:space="preserve"> </w:t>
      </w:r>
      <w:r w:rsidRPr="002D4CA1">
        <w:rPr>
          <w:rFonts w:ascii="Courier New" w:hAnsi="Courier New" w:cs="Courier New"/>
          <w:bCs/>
          <w:sz w:val="20"/>
          <w:szCs w:val="20"/>
        </w:rPr>
        <w:t>&lt;/p&gt;</w:t>
      </w:r>
    </w:p>
    <w:p w14:paraId="3C221DE2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 xml:space="preserve">    &lt;/main&gt;</w:t>
      </w:r>
    </w:p>
    <w:p w14:paraId="03E14DD5" w14:textId="77777777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/body&gt;</w:t>
      </w:r>
    </w:p>
    <w:p w14:paraId="427A0958" w14:textId="757398FA" w:rsidR="002D4CA1" w:rsidRPr="002D4CA1" w:rsidRDefault="002D4CA1" w:rsidP="002D4CA1">
      <w:pPr>
        <w:spacing w:after="0"/>
        <w:rPr>
          <w:rFonts w:ascii="Courier New" w:hAnsi="Courier New" w:cs="Courier New"/>
          <w:bCs/>
          <w:sz w:val="20"/>
          <w:szCs w:val="20"/>
        </w:rPr>
      </w:pPr>
      <w:r w:rsidRPr="002D4CA1">
        <w:rPr>
          <w:rFonts w:ascii="Courier New" w:hAnsi="Courier New" w:cs="Courier New"/>
          <w:bCs/>
          <w:sz w:val="20"/>
          <w:szCs w:val="20"/>
        </w:rPr>
        <w:t>&lt;/html&gt;</w:t>
      </w:r>
    </w:p>
    <w:p w14:paraId="21148862" w14:textId="77777777" w:rsidR="003E6EC4" w:rsidRPr="003E6EC4" w:rsidRDefault="003E6EC4" w:rsidP="00C81612">
      <w:pPr>
        <w:rPr>
          <w:rFonts w:cstheme="minorHAnsi"/>
          <w:bCs/>
          <w:sz w:val="8"/>
          <w:szCs w:val="8"/>
        </w:rPr>
      </w:pPr>
    </w:p>
    <w:p w14:paraId="65A339C2" w14:textId="77777777" w:rsidR="00AE18C9" w:rsidRPr="00AE18C9" w:rsidRDefault="00AE18C9" w:rsidP="009815E7">
      <w:pPr>
        <w:spacing w:line="360" w:lineRule="auto"/>
        <w:rPr>
          <w:rFonts w:cstheme="minorHAnsi"/>
          <w:bCs/>
          <w:sz w:val="24"/>
          <w:szCs w:val="24"/>
        </w:rPr>
      </w:pPr>
    </w:p>
    <w:p w14:paraId="1BC7E807" w14:textId="1CF50D17" w:rsidR="00F91987" w:rsidRDefault="00F91987" w:rsidP="009815E7">
      <w:pPr>
        <w:spacing w:line="360" w:lineRule="auto"/>
      </w:pPr>
      <w:r>
        <w:t xml:space="preserve">For each of the </w:t>
      </w:r>
      <w:r w:rsidR="00753E50">
        <w:t xml:space="preserve">questions below, state the CSS property that should be added or removed, update the </w:t>
      </w:r>
      <w:proofErr w:type="gramStart"/>
      <w:r w:rsidR="00753E50">
        <w:t>code</w:t>
      </w:r>
      <w:proofErr w:type="gramEnd"/>
      <w:r w:rsidR="006214F6">
        <w:t xml:space="preserve"> accordingly</w:t>
      </w:r>
      <w:r w:rsidR="00753E50">
        <w:t xml:space="preserve">, take a screenshot of the </w:t>
      </w:r>
      <w:r w:rsidR="009815E7">
        <w:t>webpage after each update,</w:t>
      </w:r>
      <w:r w:rsidR="00753E50">
        <w:t xml:space="preserve"> and include it with the answer.</w:t>
      </w:r>
      <w:r w:rsidR="009815E7">
        <w:t xml:space="preserve"> </w:t>
      </w:r>
      <w:r w:rsidR="00E118CF">
        <w:t>For adding a property, add the required line of code whenever you see a highlighted 3 dots (</w:t>
      </w:r>
      <w:r w:rsidR="00E118CF" w:rsidRPr="00E118CF">
        <w:rPr>
          <w:highlight w:val="yellow"/>
        </w:rPr>
        <w:t>…</w:t>
      </w:r>
      <w:r w:rsidR="00E118CF">
        <w:t>).</w:t>
      </w:r>
    </w:p>
    <w:p w14:paraId="14AF51DE" w14:textId="0B9D70D8" w:rsidR="00FC758B" w:rsidRDefault="00C3300F" w:rsidP="009815E7">
      <w:pPr>
        <w:pStyle w:val="ListParagraph"/>
        <w:numPr>
          <w:ilvl w:val="0"/>
          <w:numId w:val="11"/>
        </w:numPr>
        <w:spacing w:line="360" w:lineRule="auto"/>
      </w:pPr>
      <w:r>
        <w:t xml:space="preserve">Which CSS property should be added </w:t>
      </w:r>
      <w:r w:rsidR="00753E50">
        <w:t>to both the header and the navbar so that the text</w:t>
      </w:r>
      <w:r>
        <w:t xml:space="preserve"> in these elements</w:t>
      </w:r>
      <w:r w:rsidR="00753E50">
        <w:t xml:space="preserve"> </w:t>
      </w:r>
      <w:r w:rsidR="009815E7">
        <w:t>get</w:t>
      </w:r>
      <w:r w:rsidR="00753E50">
        <w:t xml:space="preserve"> aligned to the center of the page</w:t>
      </w:r>
      <w:r w:rsidR="009815E7" w:rsidRPr="00753E50">
        <w:t>?</w:t>
      </w:r>
    </w:p>
    <w:p w14:paraId="4476F37B" w14:textId="68B8731C" w:rsidR="008F3D32" w:rsidRPr="008F3D32" w:rsidRDefault="008F3D32" w:rsidP="008F3D32">
      <w:pPr>
        <w:spacing w:line="360" w:lineRule="auto"/>
        <w:rPr>
          <w:b/>
          <w:bCs/>
        </w:rPr>
      </w:pPr>
      <w:r w:rsidRPr="008F3D32">
        <w:rPr>
          <w:b/>
          <w:bCs/>
        </w:rPr>
        <w:t xml:space="preserve">text-align: </w:t>
      </w:r>
      <w:proofErr w:type="gramStart"/>
      <w:r w:rsidRPr="008F3D32">
        <w:rPr>
          <w:b/>
          <w:bCs/>
        </w:rPr>
        <w:t>center;</w:t>
      </w:r>
      <w:proofErr w:type="gramEnd"/>
    </w:p>
    <w:p w14:paraId="53AACB7B" w14:textId="5BB97658" w:rsidR="00753E50" w:rsidRDefault="00753E50" w:rsidP="009815E7">
      <w:pPr>
        <w:pStyle w:val="ListParagraph"/>
        <w:numPr>
          <w:ilvl w:val="0"/>
          <w:numId w:val="11"/>
        </w:numPr>
        <w:spacing w:line="360" w:lineRule="auto"/>
      </w:pPr>
      <w:r>
        <w:t>Which CSS property should be deleted to make the links in the navbar displayed inline or horizonal</w:t>
      </w:r>
      <w:r w:rsidRPr="00753E50">
        <w:t>?</w:t>
      </w:r>
      <w:r>
        <w:t xml:space="preserve"> </w:t>
      </w:r>
    </w:p>
    <w:p w14:paraId="47D4ED82" w14:textId="3E5E4121" w:rsidR="00DB4B35" w:rsidRPr="00DB4B35" w:rsidRDefault="00DB4B35" w:rsidP="00DB4B35">
      <w:pPr>
        <w:spacing w:line="360" w:lineRule="auto"/>
        <w:rPr>
          <w:b/>
          <w:bCs/>
        </w:rPr>
      </w:pPr>
      <w:r w:rsidRPr="00DB4B35">
        <w:rPr>
          <w:b/>
          <w:bCs/>
        </w:rPr>
        <w:t xml:space="preserve">Remove </w:t>
      </w:r>
      <w:r w:rsidRPr="00DB4B35">
        <w:rPr>
          <w:b/>
          <w:bCs/>
        </w:rPr>
        <w:t xml:space="preserve">display: </w:t>
      </w:r>
      <w:proofErr w:type="gramStart"/>
      <w:r w:rsidRPr="00DB4B35">
        <w:rPr>
          <w:b/>
          <w:bCs/>
        </w:rPr>
        <w:t>block;</w:t>
      </w:r>
      <w:proofErr w:type="gramEnd"/>
    </w:p>
    <w:p w14:paraId="421CA900" w14:textId="77777777" w:rsidR="008F3D32" w:rsidRDefault="008F3D32" w:rsidP="008F3D32">
      <w:pPr>
        <w:spacing w:line="360" w:lineRule="auto"/>
      </w:pPr>
    </w:p>
    <w:p w14:paraId="04A5A079" w14:textId="6516E3AA" w:rsidR="00C3300F" w:rsidRDefault="00C3300F" w:rsidP="009815E7">
      <w:pPr>
        <w:pStyle w:val="ListParagraph"/>
        <w:numPr>
          <w:ilvl w:val="0"/>
          <w:numId w:val="11"/>
        </w:numPr>
        <w:spacing w:line="360" w:lineRule="auto"/>
      </w:pPr>
      <w:r>
        <w:t xml:space="preserve">Which CSS property should be added so that the navbar links appear </w:t>
      </w:r>
      <w:r w:rsidRPr="00C3300F">
        <w:rPr>
          <w:u w:val="single"/>
        </w:rPr>
        <w:t>underlined</w:t>
      </w:r>
      <w:r>
        <w:t xml:space="preserve"> when the mouse </w:t>
      </w:r>
      <w:r w:rsidR="009815E7">
        <w:t>hovers</w:t>
      </w:r>
      <w:r>
        <w:t xml:space="preserve"> over them</w:t>
      </w:r>
      <w:r w:rsidRPr="00753E50">
        <w:t>?</w:t>
      </w:r>
    </w:p>
    <w:p w14:paraId="60530776" w14:textId="74BFFD49" w:rsidR="00DB4B35" w:rsidRPr="00DB4B35" w:rsidRDefault="00DB4B35" w:rsidP="00DB4B35">
      <w:pPr>
        <w:tabs>
          <w:tab w:val="left" w:pos="3000"/>
        </w:tabs>
        <w:spacing w:line="360" w:lineRule="auto"/>
        <w:rPr>
          <w:b/>
          <w:bCs/>
        </w:rPr>
      </w:pPr>
      <w:r>
        <w:rPr>
          <w:b/>
          <w:bCs/>
        </w:rPr>
        <w:t xml:space="preserve">Under nav </w:t>
      </w:r>
      <w:proofErr w:type="gramStart"/>
      <w:r>
        <w:rPr>
          <w:b/>
          <w:bCs/>
        </w:rPr>
        <w:t>a:hover</w:t>
      </w:r>
      <w:proofErr w:type="gramEnd"/>
      <w:r>
        <w:rPr>
          <w:b/>
          <w:bCs/>
        </w:rPr>
        <w:t xml:space="preserve"> add </w:t>
      </w:r>
      <w:r w:rsidRPr="00DB4B35">
        <w:rPr>
          <w:b/>
          <w:bCs/>
        </w:rPr>
        <w:t>text-decoration: underline;</w:t>
      </w:r>
    </w:p>
    <w:sectPr w:rsidR="00DB4B35" w:rsidRPr="00DB4B35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E415BC" w14:textId="77777777" w:rsidR="00A4389F" w:rsidRDefault="00A4389F" w:rsidP="008632C4">
      <w:pPr>
        <w:spacing w:after="0" w:line="240" w:lineRule="auto"/>
      </w:pPr>
      <w:r>
        <w:separator/>
      </w:r>
    </w:p>
  </w:endnote>
  <w:endnote w:type="continuationSeparator" w:id="0">
    <w:p w14:paraId="33700707" w14:textId="77777777" w:rsidR="00A4389F" w:rsidRDefault="00A4389F" w:rsidP="008632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681D3" w14:textId="77777777" w:rsidR="00A4389F" w:rsidRDefault="00A4389F" w:rsidP="008632C4">
      <w:pPr>
        <w:spacing w:after="0" w:line="240" w:lineRule="auto"/>
      </w:pPr>
      <w:r>
        <w:separator/>
      </w:r>
    </w:p>
  </w:footnote>
  <w:footnote w:type="continuationSeparator" w:id="0">
    <w:p w14:paraId="3B216B01" w14:textId="77777777" w:rsidR="00A4389F" w:rsidRDefault="00A4389F" w:rsidP="008632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583" w:type="dxa"/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83"/>
      <w:gridCol w:w="5331"/>
    </w:tblGrid>
    <w:tr w:rsidR="00C81612" w14:paraId="773F5286" w14:textId="77777777" w:rsidTr="00F4472B">
      <w:trPr>
        <w:trHeight w:val="1001"/>
      </w:trPr>
      <w:tc>
        <w:tcPr>
          <w:tcW w:w="3283" w:type="dxa"/>
          <w:tcBorders>
            <w:right w:val="single" w:sz="4" w:space="0" w:color="000000"/>
          </w:tcBorders>
        </w:tcPr>
        <w:p w14:paraId="621D18D8" w14:textId="77777777" w:rsidR="00C81612" w:rsidRDefault="00C81612" w:rsidP="00C81612">
          <w:pPr>
            <w:pStyle w:val="TableParagraph"/>
            <w:ind w:left="0"/>
            <w:rPr>
              <w:rFonts w:ascii="Times New Roman"/>
            </w:rPr>
          </w:pPr>
          <w:r w:rsidRPr="00C215B0">
            <w:rPr>
              <w:rFonts w:ascii="Times New Roman" w:hAnsi="Times New Roman" w:cs="Times New Roman"/>
              <w:b/>
              <w:bCs/>
              <w:noProof/>
            </w:rPr>
            <w:drawing>
              <wp:anchor distT="0" distB="0" distL="0" distR="0" simplePos="0" relativeHeight="251659264" behindDoc="0" locked="0" layoutInCell="1" allowOverlap="1" wp14:anchorId="60708B72" wp14:editId="58A27B97">
                <wp:simplePos x="0" y="0"/>
                <wp:positionH relativeFrom="page">
                  <wp:posOffset>1270</wp:posOffset>
                </wp:positionH>
                <wp:positionV relativeFrom="paragraph">
                  <wp:posOffset>1270</wp:posOffset>
                </wp:positionV>
                <wp:extent cx="2238159" cy="852677"/>
                <wp:effectExtent l="0" t="0" r="0" b="0"/>
                <wp:wrapNone/>
                <wp:docPr id="8" name="image1.png" descr="Spanish Republic of Letters 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.png"/>
                        <pic:cNvPicPr/>
                      </pic:nvPicPr>
                      <pic:blipFill>
                        <a:blip r:embed="rId1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8159" cy="8526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5331" w:type="dxa"/>
          <w:tcBorders>
            <w:left w:val="single" w:sz="4" w:space="0" w:color="000000"/>
            <w:bottom w:val="single" w:sz="4" w:space="0" w:color="000000"/>
          </w:tcBorders>
        </w:tcPr>
        <w:p w14:paraId="1D238FD7" w14:textId="56089682" w:rsidR="00C81612" w:rsidRPr="00C81612" w:rsidRDefault="00C81612" w:rsidP="00C81612">
          <w:pPr>
            <w:pStyle w:val="TableParagraph"/>
            <w:spacing w:before="14"/>
            <w:rPr>
              <w:sz w:val="32"/>
            </w:rPr>
          </w:pPr>
          <w:r>
            <w:rPr>
              <w:w w:val="105"/>
            </w:rPr>
            <w:t>COMP-2707</w:t>
          </w:r>
        </w:p>
        <w:p w14:paraId="4DEDCB9C" w14:textId="77777777" w:rsidR="00C81612" w:rsidRDefault="00C81612" w:rsidP="00C81612">
          <w:pPr>
            <w:pStyle w:val="TableParagraph"/>
            <w:spacing w:before="26"/>
          </w:pPr>
          <w:r>
            <w:t>Advanced Web Design</w:t>
          </w:r>
        </w:p>
        <w:p w14:paraId="7851DAAF" w14:textId="133F445F" w:rsidR="00B465D5" w:rsidRDefault="00B465D5" w:rsidP="00C81612">
          <w:pPr>
            <w:pStyle w:val="TableParagraph"/>
            <w:spacing w:before="26"/>
          </w:pPr>
          <w:r>
            <w:t>Fall 2023</w:t>
          </w:r>
        </w:p>
      </w:tc>
    </w:tr>
    <w:tr w:rsidR="00C81612" w:rsidRPr="003B1633" w14:paraId="3EFBE442" w14:textId="77777777" w:rsidTr="00F4472B">
      <w:trPr>
        <w:trHeight w:val="895"/>
      </w:trPr>
      <w:tc>
        <w:tcPr>
          <w:tcW w:w="3283" w:type="dxa"/>
          <w:tcBorders>
            <w:right w:val="single" w:sz="4" w:space="0" w:color="000000"/>
          </w:tcBorders>
        </w:tcPr>
        <w:p w14:paraId="534DCEB2" w14:textId="77777777" w:rsidR="00C81612" w:rsidRDefault="00C81612" w:rsidP="00C81612">
          <w:pPr>
            <w:pStyle w:val="TableParagraph"/>
            <w:spacing w:before="4"/>
            <w:ind w:left="0"/>
            <w:rPr>
              <w:rFonts w:ascii="Times New Roman"/>
              <w:sz w:val="27"/>
            </w:rPr>
          </w:pPr>
        </w:p>
        <w:p w14:paraId="6AFF71C8" w14:textId="77777777" w:rsidR="00C81612" w:rsidRDefault="00C81612" w:rsidP="00C81612">
          <w:pPr>
            <w:pStyle w:val="TableParagraph"/>
            <w:spacing w:line="280" w:lineRule="atLeast"/>
            <w:ind w:left="430" w:hanging="231"/>
          </w:pPr>
          <w:r>
            <w:rPr>
              <w:w w:val="85"/>
            </w:rPr>
            <w:t>School</w:t>
          </w:r>
          <w:r>
            <w:rPr>
              <w:spacing w:val="23"/>
              <w:w w:val="85"/>
            </w:rPr>
            <w:t xml:space="preserve"> </w:t>
          </w:r>
          <w:r>
            <w:rPr>
              <w:w w:val="85"/>
            </w:rPr>
            <w:t>of</w:t>
          </w:r>
          <w:r>
            <w:rPr>
              <w:spacing w:val="24"/>
              <w:w w:val="85"/>
            </w:rPr>
            <w:t xml:space="preserve"> </w:t>
          </w:r>
          <w:r>
            <w:rPr>
              <w:w w:val="85"/>
            </w:rPr>
            <w:t>Computer</w:t>
          </w:r>
          <w:r>
            <w:rPr>
              <w:spacing w:val="23"/>
              <w:w w:val="85"/>
            </w:rPr>
            <w:t xml:space="preserve"> </w:t>
          </w:r>
          <w:r>
            <w:rPr>
              <w:w w:val="85"/>
            </w:rPr>
            <w:t>Science</w:t>
          </w:r>
          <w:r>
            <w:rPr>
              <w:spacing w:val="-53"/>
              <w:w w:val="85"/>
            </w:rPr>
            <w:t xml:space="preserve"> </w:t>
          </w:r>
          <w:r>
            <w:rPr>
              <w:w w:val="90"/>
            </w:rPr>
            <w:t>https://cs.uwindsor.ca</w:t>
          </w:r>
        </w:p>
      </w:tc>
      <w:tc>
        <w:tcPr>
          <w:tcW w:w="5331" w:type="dxa"/>
          <w:tcBorders>
            <w:top w:val="single" w:sz="4" w:space="0" w:color="000000"/>
            <w:left w:val="single" w:sz="4" w:space="0" w:color="000000"/>
          </w:tcBorders>
        </w:tcPr>
        <w:p w14:paraId="2B32ED8B" w14:textId="77777777" w:rsidR="00C81612" w:rsidRDefault="00C81612" w:rsidP="00C81612">
          <w:pPr>
            <w:pStyle w:val="TableParagraph"/>
            <w:spacing w:before="58" w:line="264" w:lineRule="auto"/>
            <w:ind w:right="838"/>
            <w:rPr>
              <w:lang w:val="en-CA"/>
            </w:rPr>
          </w:pPr>
          <w:r>
            <w:rPr>
              <w:lang w:val="en-CA"/>
            </w:rPr>
            <w:t>Lab created by: Dr. Saja AL-</w:t>
          </w:r>
          <w:proofErr w:type="spellStart"/>
          <w:r>
            <w:rPr>
              <w:lang w:val="en-CA"/>
            </w:rPr>
            <w:t>Mamoori</w:t>
          </w:r>
          <w:proofErr w:type="spellEnd"/>
        </w:p>
        <w:p w14:paraId="64BCEDCE" w14:textId="7F48F5A2" w:rsidR="00C81612" w:rsidRPr="003B1633" w:rsidRDefault="00000000" w:rsidP="00C81612">
          <w:pPr>
            <w:pStyle w:val="TableParagraph"/>
            <w:spacing w:before="58" w:line="264" w:lineRule="auto"/>
            <w:ind w:right="838"/>
            <w:rPr>
              <w:lang w:val="en-CA"/>
            </w:rPr>
          </w:pPr>
          <w:hyperlink r:id="rId2" w:history="1">
            <w:r w:rsidR="00C81612" w:rsidRPr="004C6B72">
              <w:rPr>
                <w:rStyle w:val="Hyperlink"/>
                <w:lang w:val="en-CA"/>
              </w:rPr>
              <w:t>sajak@uwindsor.ca</w:t>
            </w:r>
          </w:hyperlink>
          <w:r w:rsidR="00C81612">
            <w:rPr>
              <w:lang w:val="en-CA"/>
            </w:rPr>
            <w:t xml:space="preserve"> </w:t>
          </w:r>
        </w:p>
      </w:tc>
    </w:tr>
  </w:tbl>
  <w:p w14:paraId="5DF5FEF6" w14:textId="457CDC52" w:rsidR="00CD4EF4" w:rsidRPr="00C81612" w:rsidRDefault="00CD4EF4" w:rsidP="00C8161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F2FAD"/>
    <w:multiLevelType w:val="hybridMultilevel"/>
    <w:tmpl w:val="97D096E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62149"/>
    <w:multiLevelType w:val="hybridMultilevel"/>
    <w:tmpl w:val="6AEAF8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BF1C3A"/>
    <w:multiLevelType w:val="hybridMultilevel"/>
    <w:tmpl w:val="32428F7A"/>
    <w:lvl w:ilvl="0" w:tplc="6528283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A671C33"/>
    <w:multiLevelType w:val="hybridMultilevel"/>
    <w:tmpl w:val="1B68CDEC"/>
    <w:lvl w:ilvl="0" w:tplc="7F2E9CE8">
      <w:start w:val="1"/>
      <w:numFmt w:val="lowerLetter"/>
      <w:lvlText w:val="%1."/>
      <w:lvlJc w:val="left"/>
      <w:pPr>
        <w:ind w:left="720" w:hanging="360"/>
      </w:pPr>
      <w:rPr>
        <w:rFonts w:cstheme="minorHAnsi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42407C"/>
    <w:multiLevelType w:val="hybridMultilevel"/>
    <w:tmpl w:val="2C0C3EB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920337"/>
    <w:multiLevelType w:val="hybridMultilevel"/>
    <w:tmpl w:val="0B3C4AA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42752F"/>
    <w:multiLevelType w:val="multilevel"/>
    <w:tmpl w:val="D6647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460754D"/>
    <w:multiLevelType w:val="hybridMultilevel"/>
    <w:tmpl w:val="BBDA1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9A1094"/>
    <w:multiLevelType w:val="hybridMultilevel"/>
    <w:tmpl w:val="44F4D1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55982"/>
    <w:multiLevelType w:val="hybridMultilevel"/>
    <w:tmpl w:val="580AD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E207207"/>
    <w:multiLevelType w:val="hybridMultilevel"/>
    <w:tmpl w:val="697EA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3267585">
    <w:abstractNumId w:val="1"/>
  </w:num>
  <w:num w:numId="2" w16cid:durableId="1111163527">
    <w:abstractNumId w:val="5"/>
  </w:num>
  <w:num w:numId="3" w16cid:durableId="290944188">
    <w:abstractNumId w:val="0"/>
  </w:num>
  <w:num w:numId="4" w16cid:durableId="923228221">
    <w:abstractNumId w:val="7"/>
  </w:num>
  <w:num w:numId="5" w16cid:durableId="1715888907">
    <w:abstractNumId w:val="10"/>
  </w:num>
  <w:num w:numId="6" w16cid:durableId="1571967063">
    <w:abstractNumId w:val="4"/>
  </w:num>
  <w:num w:numId="7" w16cid:durableId="930242557">
    <w:abstractNumId w:val="8"/>
  </w:num>
  <w:num w:numId="8" w16cid:durableId="297150286">
    <w:abstractNumId w:val="2"/>
  </w:num>
  <w:num w:numId="9" w16cid:durableId="1427648764">
    <w:abstractNumId w:val="9"/>
  </w:num>
  <w:num w:numId="10" w16cid:durableId="1488593859">
    <w:abstractNumId w:val="6"/>
  </w:num>
  <w:num w:numId="11" w16cid:durableId="63468302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0tLQwNDE2M7IEkko6SsGpxcWZ+XkgBea1AMRP4DEsAAAA"/>
  </w:docVars>
  <w:rsids>
    <w:rsidRoot w:val="00090C69"/>
    <w:rsid w:val="00001166"/>
    <w:rsid w:val="0000407A"/>
    <w:rsid w:val="00005543"/>
    <w:rsid w:val="00016B17"/>
    <w:rsid w:val="000301EA"/>
    <w:rsid w:val="0003599B"/>
    <w:rsid w:val="00047635"/>
    <w:rsid w:val="0005195E"/>
    <w:rsid w:val="00067150"/>
    <w:rsid w:val="00085A2A"/>
    <w:rsid w:val="00090C69"/>
    <w:rsid w:val="0009343D"/>
    <w:rsid w:val="000C223F"/>
    <w:rsid w:val="00100F23"/>
    <w:rsid w:val="00100FCA"/>
    <w:rsid w:val="00102D2D"/>
    <w:rsid w:val="001228FC"/>
    <w:rsid w:val="001371CF"/>
    <w:rsid w:val="00140D10"/>
    <w:rsid w:val="001579C6"/>
    <w:rsid w:val="00160701"/>
    <w:rsid w:val="0018793E"/>
    <w:rsid w:val="00190CFB"/>
    <w:rsid w:val="00192205"/>
    <w:rsid w:val="00194905"/>
    <w:rsid w:val="001B47B6"/>
    <w:rsid w:val="001B52E7"/>
    <w:rsid w:val="001B70CF"/>
    <w:rsid w:val="00200DB3"/>
    <w:rsid w:val="002032A9"/>
    <w:rsid w:val="00212EBE"/>
    <w:rsid w:val="00215262"/>
    <w:rsid w:val="00220988"/>
    <w:rsid w:val="00222E53"/>
    <w:rsid w:val="002234C5"/>
    <w:rsid w:val="00230B53"/>
    <w:rsid w:val="002355B1"/>
    <w:rsid w:val="0024388E"/>
    <w:rsid w:val="002532A2"/>
    <w:rsid w:val="002625AE"/>
    <w:rsid w:val="00281A5B"/>
    <w:rsid w:val="002A5C0C"/>
    <w:rsid w:val="002B272E"/>
    <w:rsid w:val="002B5588"/>
    <w:rsid w:val="002B55FD"/>
    <w:rsid w:val="002D4CA1"/>
    <w:rsid w:val="002E043F"/>
    <w:rsid w:val="002F21C9"/>
    <w:rsid w:val="002F78AC"/>
    <w:rsid w:val="00311823"/>
    <w:rsid w:val="00317515"/>
    <w:rsid w:val="00322D47"/>
    <w:rsid w:val="0033351C"/>
    <w:rsid w:val="00342E21"/>
    <w:rsid w:val="00362E6D"/>
    <w:rsid w:val="00367A09"/>
    <w:rsid w:val="00371920"/>
    <w:rsid w:val="003901D6"/>
    <w:rsid w:val="003B7A08"/>
    <w:rsid w:val="003C0238"/>
    <w:rsid w:val="003C3767"/>
    <w:rsid w:val="003D1A20"/>
    <w:rsid w:val="003E6EC4"/>
    <w:rsid w:val="00426882"/>
    <w:rsid w:val="00426910"/>
    <w:rsid w:val="004364A5"/>
    <w:rsid w:val="004458C3"/>
    <w:rsid w:val="00452871"/>
    <w:rsid w:val="00456FAA"/>
    <w:rsid w:val="00465CDE"/>
    <w:rsid w:val="00465FF9"/>
    <w:rsid w:val="0047730A"/>
    <w:rsid w:val="0047794A"/>
    <w:rsid w:val="00482B5E"/>
    <w:rsid w:val="00486452"/>
    <w:rsid w:val="004A446D"/>
    <w:rsid w:val="004A4928"/>
    <w:rsid w:val="004B3CEE"/>
    <w:rsid w:val="004E628F"/>
    <w:rsid w:val="004F12CC"/>
    <w:rsid w:val="004F3E89"/>
    <w:rsid w:val="00510EED"/>
    <w:rsid w:val="00514067"/>
    <w:rsid w:val="0051788C"/>
    <w:rsid w:val="00517BF8"/>
    <w:rsid w:val="00520130"/>
    <w:rsid w:val="00527E58"/>
    <w:rsid w:val="00537439"/>
    <w:rsid w:val="00546BE7"/>
    <w:rsid w:val="0055299C"/>
    <w:rsid w:val="0055302C"/>
    <w:rsid w:val="005535AE"/>
    <w:rsid w:val="00564C53"/>
    <w:rsid w:val="00587DC4"/>
    <w:rsid w:val="005901A0"/>
    <w:rsid w:val="00593C52"/>
    <w:rsid w:val="00596ECC"/>
    <w:rsid w:val="005B21E7"/>
    <w:rsid w:val="005D3F7D"/>
    <w:rsid w:val="005D408F"/>
    <w:rsid w:val="005E19E8"/>
    <w:rsid w:val="00614A22"/>
    <w:rsid w:val="006214F6"/>
    <w:rsid w:val="00622204"/>
    <w:rsid w:val="00642532"/>
    <w:rsid w:val="00644E01"/>
    <w:rsid w:val="00657BEB"/>
    <w:rsid w:val="00694388"/>
    <w:rsid w:val="006A031D"/>
    <w:rsid w:val="006A1F82"/>
    <w:rsid w:val="006C5422"/>
    <w:rsid w:val="006D55CF"/>
    <w:rsid w:val="006E7504"/>
    <w:rsid w:val="006E7CBD"/>
    <w:rsid w:val="006F02AE"/>
    <w:rsid w:val="0070155C"/>
    <w:rsid w:val="00716B16"/>
    <w:rsid w:val="00722BCD"/>
    <w:rsid w:val="00723B86"/>
    <w:rsid w:val="00736813"/>
    <w:rsid w:val="007517AD"/>
    <w:rsid w:val="00753CC3"/>
    <w:rsid w:val="00753E50"/>
    <w:rsid w:val="007543C5"/>
    <w:rsid w:val="00754858"/>
    <w:rsid w:val="00760C80"/>
    <w:rsid w:val="007614A6"/>
    <w:rsid w:val="00761915"/>
    <w:rsid w:val="00770758"/>
    <w:rsid w:val="0077138F"/>
    <w:rsid w:val="00792954"/>
    <w:rsid w:val="007A056B"/>
    <w:rsid w:val="007A66A2"/>
    <w:rsid w:val="007C132C"/>
    <w:rsid w:val="007C210A"/>
    <w:rsid w:val="007D0270"/>
    <w:rsid w:val="007D071E"/>
    <w:rsid w:val="007D6FF0"/>
    <w:rsid w:val="00801275"/>
    <w:rsid w:val="00802352"/>
    <w:rsid w:val="0082138D"/>
    <w:rsid w:val="00825012"/>
    <w:rsid w:val="00827BDD"/>
    <w:rsid w:val="00831417"/>
    <w:rsid w:val="008632C4"/>
    <w:rsid w:val="008649AC"/>
    <w:rsid w:val="008674A3"/>
    <w:rsid w:val="00870251"/>
    <w:rsid w:val="00871057"/>
    <w:rsid w:val="008759C5"/>
    <w:rsid w:val="00891CD7"/>
    <w:rsid w:val="008C4573"/>
    <w:rsid w:val="008E1B16"/>
    <w:rsid w:val="008F3D32"/>
    <w:rsid w:val="00912AC2"/>
    <w:rsid w:val="0091775B"/>
    <w:rsid w:val="00917AF3"/>
    <w:rsid w:val="00921D40"/>
    <w:rsid w:val="00925CDB"/>
    <w:rsid w:val="00925E21"/>
    <w:rsid w:val="00930784"/>
    <w:rsid w:val="00942FC3"/>
    <w:rsid w:val="0094401D"/>
    <w:rsid w:val="00944EDD"/>
    <w:rsid w:val="009722FE"/>
    <w:rsid w:val="009815E7"/>
    <w:rsid w:val="00986D0F"/>
    <w:rsid w:val="00994AC6"/>
    <w:rsid w:val="00997EA1"/>
    <w:rsid w:val="009A2A85"/>
    <w:rsid w:val="009B266F"/>
    <w:rsid w:val="009C34F1"/>
    <w:rsid w:val="009D16F7"/>
    <w:rsid w:val="009F4434"/>
    <w:rsid w:val="00A14C48"/>
    <w:rsid w:val="00A1506E"/>
    <w:rsid w:val="00A25DE9"/>
    <w:rsid w:val="00A37B5B"/>
    <w:rsid w:val="00A4389F"/>
    <w:rsid w:val="00A55660"/>
    <w:rsid w:val="00A91FF4"/>
    <w:rsid w:val="00A93052"/>
    <w:rsid w:val="00AA601C"/>
    <w:rsid w:val="00AB0D33"/>
    <w:rsid w:val="00AB1322"/>
    <w:rsid w:val="00AB253E"/>
    <w:rsid w:val="00AE18C9"/>
    <w:rsid w:val="00AE4370"/>
    <w:rsid w:val="00AF07D3"/>
    <w:rsid w:val="00AF34D4"/>
    <w:rsid w:val="00AF718D"/>
    <w:rsid w:val="00B057D5"/>
    <w:rsid w:val="00B121C8"/>
    <w:rsid w:val="00B129D4"/>
    <w:rsid w:val="00B16B90"/>
    <w:rsid w:val="00B24B9F"/>
    <w:rsid w:val="00B31DB3"/>
    <w:rsid w:val="00B322DD"/>
    <w:rsid w:val="00B465D5"/>
    <w:rsid w:val="00B54AC2"/>
    <w:rsid w:val="00B576C1"/>
    <w:rsid w:val="00B64A28"/>
    <w:rsid w:val="00B6651D"/>
    <w:rsid w:val="00B72B39"/>
    <w:rsid w:val="00B72DB1"/>
    <w:rsid w:val="00B82790"/>
    <w:rsid w:val="00B86BC1"/>
    <w:rsid w:val="00BA2F95"/>
    <w:rsid w:val="00BA4A5E"/>
    <w:rsid w:val="00BA58E3"/>
    <w:rsid w:val="00BB1E26"/>
    <w:rsid w:val="00BD6321"/>
    <w:rsid w:val="00BE3FE2"/>
    <w:rsid w:val="00BE6CA5"/>
    <w:rsid w:val="00BE6DC9"/>
    <w:rsid w:val="00BF46E3"/>
    <w:rsid w:val="00C00B00"/>
    <w:rsid w:val="00C1620F"/>
    <w:rsid w:val="00C1777E"/>
    <w:rsid w:val="00C3300F"/>
    <w:rsid w:val="00C455C6"/>
    <w:rsid w:val="00C50BFD"/>
    <w:rsid w:val="00C558F9"/>
    <w:rsid w:val="00C65CCB"/>
    <w:rsid w:val="00C7155E"/>
    <w:rsid w:val="00C81612"/>
    <w:rsid w:val="00C82031"/>
    <w:rsid w:val="00C9497E"/>
    <w:rsid w:val="00C96E53"/>
    <w:rsid w:val="00CA4DD5"/>
    <w:rsid w:val="00CA7D0C"/>
    <w:rsid w:val="00CB2DDC"/>
    <w:rsid w:val="00CB4411"/>
    <w:rsid w:val="00CD4EF4"/>
    <w:rsid w:val="00CE0201"/>
    <w:rsid w:val="00D02E70"/>
    <w:rsid w:val="00D15100"/>
    <w:rsid w:val="00D231A7"/>
    <w:rsid w:val="00D333A3"/>
    <w:rsid w:val="00D361A7"/>
    <w:rsid w:val="00D413D9"/>
    <w:rsid w:val="00D450B8"/>
    <w:rsid w:val="00D5347D"/>
    <w:rsid w:val="00D62854"/>
    <w:rsid w:val="00D63A49"/>
    <w:rsid w:val="00D70D36"/>
    <w:rsid w:val="00D742A9"/>
    <w:rsid w:val="00D750AB"/>
    <w:rsid w:val="00D8081B"/>
    <w:rsid w:val="00DA3200"/>
    <w:rsid w:val="00DB4B35"/>
    <w:rsid w:val="00DE7ED0"/>
    <w:rsid w:val="00DF0C92"/>
    <w:rsid w:val="00DF7272"/>
    <w:rsid w:val="00E03177"/>
    <w:rsid w:val="00E118CF"/>
    <w:rsid w:val="00E20781"/>
    <w:rsid w:val="00E33D2F"/>
    <w:rsid w:val="00E35F7C"/>
    <w:rsid w:val="00E36A75"/>
    <w:rsid w:val="00E65583"/>
    <w:rsid w:val="00E70461"/>
    <w:rsid w:val="00E736C9"/>
    <w:rsid w:val="00E8600A"/>
    <w:rsid w:val="00EB0611"/>
    <w:rsid w:val="00EB1952"/>
    <w:rsid w:val="00EB7808"/>
    <w:rsid w:val="00EC270E"/>
    <w:rsid w:val="00EC322E"/>
    <w:rsid w:val="00EC4614"/>
    <w:rsid w:val="00ED2236"/>
    <w:rsid w:val="00EE12E7"/>
    <w:rsid w:val="00EE1556"/>
    <w:rsid w:val="00EF1CB2"/>
    <w:rsid w:val="00EF69DD"/>
    <w:rsid w:val="00F009B3"/>
    <w:rsid w:val="00F14487"/>
    <w:rsid w:val="00F229A5"/>
    <w:rsid w:val="00F279A5"/>
    <w:rsid w:val="00F34922"/>
    <w:rsid w:val="00F3620F"/>
    <w:rsid w:val="00F524A9"/>
    <w:rsid w:val="00F52748"/>
    <w:rsid w:val="00F575AF"/>
    <w:rsid w:val="00F603B9"/>
    <w:rsid w:val="00F7454C"/>
    <w:rsid w:val="00F768F2"/>
    <w:rsid w:val="00F84094"/>
    <w:rsid w:val="00F845FD"/>
    <w:rsid w:val="00F91987"/>
    <w:rsid w:val="00FA4C43"/>
    <w:rsid w:val="00FB341B"/>
    <w:rsid w:val="00FC4DB7"/>
    <w:rsid w:val="00FC758B"/>
    <w:rsid w:val="00FC793C"/>
    <w:rsid w:val="00FE17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EF3F32"/>
  <w15:chartTrackingRefBased/>
  <w15:docId w15:val="{4C6B8A13-90DC-4768-9D2B-73420991DB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8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C69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413D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301E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3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32C4"/>
  </w:style>
  <w:style w:type="paragraph" w:styleId="Footer">
    <w:name w:val="footer"/>
    <w:basedOn w:val="Normal"/>
    <w:link w:val="FooterChar"/>
    <w:uiPriority w:val="99"/>
    <w:unhideWhenUsed/>
    <w:rsid w:val="008632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32C4"/>
  </w:style>
  <w:style w:type="table" w:styleId="TableGrid">
    <w:name w:val="Table Grid"/>
    <w:basedOn w:val="TableNormal"/>
    <w:uiPriority w:val="39"/>
    <w:rsid w:val="00E86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9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93C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27E5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527E58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C81612"/>
    <w:pPr>
      <w:widowControl w:val="0"/>
      <w:autoSpaceDE w:val="0"/>
      <w:autoSpaceDN w:val="0"/>
      <w:spacing w:after="0" w:line="240" w:lineRule="auto"/>
      <w:ind w:left="102"/>
    </w:pPr>
    <w:rPr>
      <w:rFonts w:ascii="Trebuchet MS" w:eastAsia="Trebuchet MS" w:hAnsi="Trebuchet MS" w:cs="Trebuchet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0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6975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012488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3928947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5660679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52492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17876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419178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203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80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8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9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87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mailto:sajak@uwindsor.ca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dalrhman Alkhateeb</dc:creator>
  <cp:keywords/>
  <dc:description/>
  <cp:lastModifiedBy>Spondon Sayeed</cp:lastModifiedBy>
  <cp:revision>2</cp:revision>
  <cp:lastPrinted>2023-09-26T14:02:00Z</cp:lastPrinted>
  <dcterms:created xsi:type="dcterms:W3CDTF">2023-10-30T20:32:00Z</dcterms:created>
  <dcterms:modified xsi:type="dcterms:W3CDTF">2023-10-30T20:32:00Z</dcterms:modified>
</cp:coreProperties>
</file>